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BBE" w:rsidRDefault="001B015D">
      <w:pPr>
        <w:pStyle w:val="Heading2"/>
      </w:pPr>
      <w:r>
        <w:t>--- title: Notes list (2.5d)</w:t>
      </w:r>
    </w:p>
    <w:p w:rsidR="008E4BBE" w:rsidRDefault="001B015D">
      <w:r>
        <w:t>In this video, we are going to learn how to see a list of all the notes for a project. When we are focusing on dealing with notes, the easiest way to view them is in the Notes list for the project.</w:t>
      </w:r>
    </w:p>
    <w:p w:rsidR="008E4BBE" w:rsidRDefault="001B015D">
      <w:pPr>
        <w:pStyle w:val="Heading3"/>
      </w:pPr>
      <w:bookmarkStart w:id="0" w:name="open-the-notes-list"/>
      <w:bookmarkEnd w:id="0"/>
      <w:r>
        <w:t>Open the notes list</w:t>
      </w:r>
    </w:p>
    <w:p w:rsidR="008E4BBE" w:rsidRDefault="001B015D">
      <w:pPr>
        <w:pStyle w:val="ListParagraph"/>
        <w:numPr>
          <w:ilvl w:val="0"/>
          <w:numId w:val="4"/>
        </w:numPr>
      </w:pPr>
      <w:r>
        <w:t xml:space="preserve">Open </w:t>
      </w:r>
      <w:r>
        <w:t xml:space="preserve">the </w:t>
      </w:r>
      <w:r>
        <w:rPr>
          <w:b/>
          <w:bCs/>
        </w:rPr>
        <w:t>menu</w:t>
      </w:r>
      <w:r>
        <w:t xml:space="preserve"> for the project.</w:t>
      </w:r>
    </w:p>
    <w:p w:rsidR="008E4BBE" w:rsidRDefault="001B015D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Notes List</w:t>
      </w:r>
      <w:r>
        <w:t>.</w:t>
      </w:r>
    </w:p>
    <w:p w:rsidR="008E4BBE" w:rsidRDefault="001B015D">
      <w:pPr>
        <w:pStyle w:val="ListParagraph"/>
        <w:numPr>
          <w:ilvl w:val="1"/>
          <w:numId w:val="4"/>
        </w:numPr>
      </w:pPr>
      <w:r>
        <w:rPr>
          <w:i/>
          <w:iCs/>
        </w:rPr>
        <w:t>The Open Notes dialog box opens</w:t>
      </w:r>
      <w:r>
        <w:t>.</w:t>
      </w:r>
    </w:p>
    <w:p w:rsidR="008E4BBE" w:rsidRDefault="001B015D">
      <w:pPr>
        <w:pStyle w:val="ListParagraph"/>
        <w:numPr>
          <w:ilvl w:val="0"/>
          <w:numId w:val="4"/>
        </w:numPr>
      </w:pPr>
      <w:r>
        <w:t>Check Paratext has selected the right project,</w:t>
      </w:r>
    </w:p>
    <w:p w:rsidR="008E4BBE" w:rsidRDefault="001B015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8E4BBE" w:rsidRDefault="001B015D">
      <w:pPr>
        <w:pStyle w:val="ListParagraph"/>
        <w:numPr>
          <w:ilvl w:val="1"/>
          <w:numId w:val="4"/>
        </w:numPr>
      </w:pPr>
      <w:r>
        <w:rPr>
          <w:i/>
          <w:iCs/>
        </w:rPr>
        <w:t>The Notes List for this project opens as a panel located below your project window</w:t>
      </w:r>
      <w:r>
        <w:t>.</w:t>
      </w:r>
    </w:p>
    <w:p w:rsidR="001B015D" w:rsidRDefault="001B015D">
      <w:proofErr w:type="gramStart"/>
      <w:r>
        <w:t>:::</w:t>
      </w:r>
      <w:proofErr w:type="gramEnd"/>
      <w:r>
        <w:t xml:space="preserve">tip </w:t>
      </w:r>
    </w:p>
    <w:p w:rsidR="008E4BBE" w:rsidRDefault="001B015D">
      <w:r>
        <w:t>Each note is shown</w:t>
      </w:r>
      <w:r>
        <w:t xml:space="preserve"> in one row and only shows the original note, not any subsequent comments</w:t>
      </w:r>
      <w:proofErr w:type="gramStart"/>
      <w:r>
        <w:t>. :</w:t>
      </w:r>
      <w:proofErr w:type="gramEnd"/>
      <w:r>
        <w:t>::</w:t>
      </w:r>
    </w:p>
    <w:p w:rsidR="008E4BBE" w:rsidRDefault="001B015D">
      <w:r>
        <w:rPr>
          <w:b/>
          <w:bCs/>
        </w:rPr>
        <w:t>View the scripture reference</w:t>
      </w:r>
    </w:p>
    <w:p w:rsidR="008E4BBE" w:rsidRDefault="001B015D">
      <w:pPr>
        <w:pStyle w:val="ListParagraph"/>
        <w:numPr>
          <w:ilvl w:val="0"/>
          <w:numId w:val="5"/>
        </w:numPr>
      </w:pPr>
      <w:r>
        <w:t xml:space="preserve">Click the Bible </w:t>
      </w:r>
      <w:r>
        <w:rPr>
          <w:b/>
          <w:bCs/>
        </w:rPr>
        <w:t>reference</w:t>
      </w:r>
      <w:r>
        <w:t xml:space="preserve"> in the Note's row.</w:t>
      </w:r>
    </w:p>
    <w:p w:rsidR="008E4BBE" w:rsidRDefault="001B015D">
      <w:pPr>
        <w:pStyle w:val="ListParagraph"/>
        <w:numPr>
          <w:ilvl w:val="1"/>
          <w:numId w:val="5"/>
        </w:numPr>
      </w:pPr>
      <w:r>
        <w:rPr>
          <w:i/>
          <w:iCs/>
        </w:rPr>
        <w:t>The scripture window scrolls and the cursor is placed in the relevant verse</w:t>
      </w:r>
      <w:r>
        <w:t>.</w:t>
      </w:r>
    </w:p>
    <w:p w:rsidR="008E4BBE" w:rsidRDefault="001B015D">
      <w:r>
        <w:rPr>
          <w:b/>
          <w:bCs/>
        </w:rPr>
        <w:t>View additional actions</w:t>
      </w:r>
      <w:r>
        <w:br/>
        <w:t>Wh</w:t>
      </w:r>
      <w:r>
        <w:t>en the number &gt; 1, it means that additional actions have been made on the note</w:t>
      </w:r>
    </w:p>
    <w:p w:rsidR="008E4BBE" w:rsidRDefault="001B015D">
      <w:r>
        <w:rPr>
          <w:b/>
          <w:bCs/>
        </w:rPr>
        <w:t>To view the note dialog box</w:t>
      </w:r>
    </w:p>
    <w:p w:rsidR="008E4BBE" w:rsidRDefault="001B015D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pen</w:t>
      </w:r>
      <w:r>
        <w:t>.</w:t>
      </w:r>
    </w:p>
    <w:p w:rsidR="008E4BBE" w:rsidRDefault="001B015D">
      <w:r>
        <w:rPr>
          <w:b/>
          <w:bCs/>
        </w:rPr>
        <w:t>Expanding a row</w:t>
      </w:r>
    </w:p>
    <w:p w:rsidR="008E4BBE" w:rsidRDefault="001B015D">
      <w:pPr>
        <w:pStyle w:val="ListParagraph"/>
        <w:numPr>
          <w:ilvl w:val="0"/>
          <w:numId w:val="7"/>
        </w:numPr>
      </w:pPr>
      <w:r>
        <w:t xml:space="preserve">Click the single down arrow next to the number </w:t>
      </w:r>
      <w:r>
        <w:rPr>
          <w:b/>
          <w:bCs/>
        </w:rPr>
        <w:t>⌄</w:t>
      </w:r>
      <w:r>
        <w:t>.</w:t>
      </w:r>
    </w:p>
    <w:p w:rsidR="008E4BBE" w:rsidRDefault="001B015D">
      <w:r>
        <w:rPr>
          <w:b/>
          <w:bCs/>
        </w:rPr>
        <w:t>Close the expanded row</w:t>
      </w:r>
    </w:p>
    <w:p w:rsidR="008E4BBE" w:rsidRDefault="001B015D">
      <w:pPr>
        <w:pStyle w:val="ListParagraph"/>
        <w:numPr>
          <w:ilvl w:val="0"/>
          <w:numId w:val="8"/>
        </w:numPr>
      </w:pPr>
      <w:r>
        <w:lastRenderedPageBreak/>
        <w:t>Click the up arrow next to the number.</w:t>
      </w:r>
    </w:p>
    <w:p w:rsidR="008E4BBE" w:rsidRDefault="001B015D">
      <w:r>
        <w:rPr>
          <w:b/>
          <w:bCs/>
        </w:rPr>
        <w:t>Expand al</w:t>
      </w:r>
      <w:r>
        <w:rPr>
          <w:b/>
          <w:bCs/>
        </w:rPr>
        <w:t>l the notes at once</w:t>
      </w:r>
    </w:p>
    <w:p w:rsidR="008E4BBE" w:rsidRDefault="001B015D">
      <w:pPr>
        <w:pStyle w:val="ListParagraph"/>
        <w:numPr>
          <w:ilvl w:val="0"/>
          <w:numId w:val="9"/>
        </w:numPr>
      </w:pPr>
      <w:r>
        <w:t xml:space="preserve">Clicking the </w:t>
      </w:r>
      <w:r w:rsidRPr="001B015D">
        <w:rPr>
          <w:b/>
          <w:bCs/>
        </w:rPr>
        <w:t>Expand All</w:t>
      </w:r>
      <w:r>
        <w:t xml:space="preserve"> button.</w:t>
      </w:r>
    </w:p>
    <w:p w:rsidR="008E4BBE" w:rsidRDefault="001B015D">
      <w:r>
        <w:rPr>
          <w:b/>
          <w:bCs/>
        </w:rPr>
        <w:t>Reduce the view back to the summary style</w:t>
      </w:r>
    </w:p>
    <w:p w:rsidR="008E4BBE" w:rsidRDefault="001B015D">
      <w:pPr>
        <w:pStyle w:val="ListParagraph"/>
        <w:numPr>
          <w:ilvl w:val="0"/>
          <w:numId w:val="10"/>
        </w:numPr>
      </w:pPr>
      <w:r>
        <w:t xml:space="preserve">Click the </w:t>
      </w:r>
      <w:r w:rsidRPr="001B015D">
        <w:rPr>
          <w:b/>
          <w:bCs/>
        </w:rPr>
        <w:t>Collapse All</w:t>
      </w:r>
      <w:bookmarkStart w:id="1" w:name="_GoBack"/>
      <w:bookmarkEnd w:id="1"/>
      <w:r>
        <w:t xml:space="preserve"> button to collapse the rows.</w:t>
      </w:r>
    </w:p>
    <w:sectPr w:rsidR="008E4BB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242DD"/>
    <w:multiLevelType w:val="multilevel"/>
    <w:tmpl w:val="A79E034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BBE6E10"/>
    <w:multiLevelType w:val="multilevel"/>
    <w:tmpl w:val="7A242EB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D456B1F"/>
    <w:multiLevelType w:val="multilevel"/>
    <w:tmpl w:val="AB7C63B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5864A1D"/>
    <w:multiLevelType w:val="multilevel"/>
    <w:tmpl w:val="DDFE09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93C16F4"/>
    <w:multiLevelType w:val="multilevel"/>
    <w:tmpl w:val="690E98B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E86132B"/>
    <w:multiLevelType w:val="multilevel"/>
    <w:tmpl w:val="16843DA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7700273"/>
    <w:multiLevelType w:val="multilevel"/>
    <w:tmpl w:val="69847AE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C525E53"/>
    <w:multiLevelType w:val="multilevel"/>
    <w:tmpl w:val="B04278F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7048425A"/>
    <w:multiLevelType w:val="multilevel"/>
    <w:tmpl w:val="707A7F3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3B77EE3"/>
    <w:multiLevelType w:val="multilevel"/>
    <w:tmpl w:val="3306DAB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5"/>
  </w:num>
  <w:num w:numId="2">
    <w:abstractNumId w:val="0"/>
  </w:num>
  <w:num w:numId="3">
    <w:abstractNumId w:val="9"/>
  </w:num>
  <w:num w:numId="4">
    <w:abstractNumId w:val="4"/>
  </w:num>
  <w:num w:numId="5">
    <w:abstractNumId w:val="2"/>
  </w:num>
  <w:num w:numId="6">
    <w:abstractNumId w:val="7"/>
  </w:num>
  <w:num w:numId="7">
    <w:abstractNumId w:val="1"/>
  </w:num>
  <w:num w:numId="8">
    <w:abstractNumId w:val="3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NjOwNDQ3M7FU0lEKTi0uzszPAykwrAUA2U8JHywAAAA="/>
  </w:docVars>
  <w:rsids>
    <w:rsidRoot w:val="008E4BBE"/>
    <w:rsid w:val="001B015D"/>
    <w:rsid w:val="008E4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DCA0B"/>
  <w15:docId w15:val="{DEE6DA32-2B3B-4096-B13A-E5C368D51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48:00Z</dcterms:created>
  <dcterms:modified xsi:type="dcterms:W3CDTF">2022-10-17T18:48:00Z</dcterms:modified>
</cp:coreProperties>
</file>